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F71A5" w14:textId="2B991038" w:rsidR="006E7980" w:rsidRDefault="006E7980" w:rsidP="006E798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s (2028C) -- Spring 202</w:t>
      </w:r>
      <w:r w:rsidR="00C271FA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– Lab 9</w:t>
      </w:r>
    </w:p>
    <w:p w14:paraId="425E6CD7" w14:textId="77777777" w:rsidR="00766663" w:rsidRDefault="009D1E8C" w:rsidP="00766663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Working with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14:paraId="65CD5A4B" w14:textId="59483678" w:rsidR="009D1E8C" w:rsidRPr="00766663" w:rsidRDefault="009D1E8C" w:rsidP="00766663">
      <w:pPr>
        <w:jc w:val="center"/>
        <w:rPr>
          <w:b/>
          <w:i/>
          <w:color w:val="auto"/>
          <w:sz w:val="36"/>
          <w:szCs w:val="36"/>
        </w:rPr>
      </w:pPr>
      <w:r>
        <w:rPr>
          <w:i/>
          <w:color w:val="auto"/>
          <w:sz w:val="28"/>
          <w:szCs w:val="28"/>
        </w:rPr>
        <w:t xml:space="preserve">due: </w:t>
      </w:r>
      <w:r w:rsidR="00766663">
        <w:rPr>
          <w:b/>
          <w:i/>
          <w:color w:val="auto"/>
          <w:sz w:val="28"/>
          <w:szCs w:val="28"/>
          <w:highlight w:val="yellow"/>
        </w:rPr>
        <w:t>Sunday</w:t>
      </w:r>
      <w:r w:rsidRPr="006E7980">
        <w:rPr>
          <w:b/>
          <w:i/>
          <w:color w:val="auto"/>
          <w:sz w:val="28"/>
          <w:szCs w:val="28"/>
          <w:highlight w:val="yellow"/>
        </w:rPr>
        <w:t xml:space="preserve">, </w:t>
      </w:r>
      <w:r w:rsidR="00766663">
        <w:rPr>
          <w:b/>
          <w:i/>
          <w:color w:val="auto"/>
          <w:sz w:val="28"/>
          <w:szCs w:val="28"/>
          <w:highlight w:val="yellow"/>
        </w:rPr>
        <w:t>Mar 27th</w:t>
      </w:r>
      <w:r w:rsidRPr="006E7980">
        <w:rPr>
          <w:b/>
          <w:i/>
          <w:color w:val="auto"/>
          <w:sz w:val="28"/>
          <w:szCs w:val="28"/>
          <w:highlight w:val="yellow"/>
        </w:rPr>
        <w:t xml:space="preserve"> at </w:t>
      </w:r>
      <w:r w:rsidR="00766663">
        <w:rPr>
          <w:b/>
          <w:i/>
          <w:color w:val="auto"/>
          <w:sz w:val="28"/>
          <w:szCs w:val="28"/>
          <w:highlight w:val="yellow"/>
        </w:rPr>
        <w:t>11</w:t>
      </w:r>
      <w:r w:rsidRPr="006E7980">
        <w:rPr>
          <w:b/>
          <w:i/>
          <w:color w:val="auto"/>
          <w:sz w:val="28"/>
          <w:szCs w:val="28"/>
          <w:highlight w:val="yellow"/>
        </w:rPr>
        <w:t>:</w:t>
      </w:r>
      <w:r w:rsidR="00766663">
        <w:rPr>
          <w:b/>
          <w:i/>
          <w:color w:val="auto"/>
          <w:sz w:val="28"/>
          <w:szCs w:val="28"/>
          <w:highlight w:val="yellow"/>
        </w:rPr>
        <w:t>59</w:t>
      </w:r>
      <w:r w:rsidRPr="006E7980">
        <w:rPr>
          <w:b/>
          <w:i/>
          <w:color w:val="auto"/>
          <w:sz w:val="28"/>
          <w:szCs w:val="28"/>
          <w:highlight w:val="yellow"/>
        </w:rPr>
        <w:t>PM</w:t>
      </w:r>
      <w:r w:rsidR="00766663">
        <w:rPr>
          <w:b/>
          <w:i/>
          <w:color w:val="auto"/>
          <w:sz w:val="28"/>
          <w:szCs w:val="28"/>
        </w:rPr>
        <w:t xml:space="preserve"> for Monday lab, </w:t>
      </w:r>
      <w:r w:rsidR="00766663" w:rsidRPr="00766663">
        <w:rPr>
          <w:b/>
          <w:i/>
          <w:color w:val="auto"/>
          <w:sz w:val="28"/>
          <w:szCs w:val="28"/>
          <w:highlight w:val="yellow"/>
        </w:rPr>
        <w:t>Tuesday, Mar29th at 11:59PM</w:t>
      </w:r>
      <w:r w:rsidR="00766663">
        <w:rPr>
          <w:b/>
          <w:i/>
          <w:color w:val="auto"/>
          <w:sz w:val="28"/>
          <w:szCs w:val="28"/>
        </w:rPr>
        <w:t xml:space="preserve"> for Wednesday lab.</w:t>
      </w:r>
    </w:p>
    <w:p w14:paraId="120DD5D3" w14:textId="77777777"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14:paraId="37D0CCAE" w14:textId="77777777" w:rsidR="009D1E8C" w:rsidRDefault="009D1E8C" w:rsidP="009D1E8C">
      <w:pPr>
        <w:spacing w:before="100" w:after="100"/>
      </w:pPr>
      <w:r>
        <w:rPr>
          <w:b/>
        </w:rPr>
        <w:t>Objective:</w:t>
      </w:r>
    </w:p>
    <w:p w14:paraId="6048FE8F" w14:textId="6E1B9E64" w:rsidR="009D1E8C" w:rsidRDefault="009D1E8C" w:rsidP="009D1E8C">
      <w:pPr>
        <w:spacing w:before="100" w:after="100"/>
        <w:ind w:left="360"/>
      </w:pPr>
      <w:r>
        <w:t xml:space="preserve">The objective of this </w:t>
      </w:r>
      <w:r w:rsidR="007A3FD2">
        <w:t>lab</w:t>
      </w:r>
      <w:r>
        <w:t xml:space="preserve">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.</w:t>
      </w:r>
    </w:p>
    <w:p w14:paraId="6B5A9B7F" w14:textId="77777777" w:rsidR="009D1E8C" w:rsidRDefault="009D1E8C" w:rsidP="009D1E8C">
      <w:pPr>
        <w:spacing w:before="100" w:after="100"/>
        <w:ind w:left="360"/>
      </w:pPr>
    </w:p>
    <w:p w14:paraId="0E0C5864" w14:textId="77777777" w:rsidR="009D1E8C" w:rsidRPr="009D1E8C" w:rsidRDefault="009D1E8C" w:rsidP="009D1E8C">
      <w:pPr>
        <w:spacing w:before="100" w:after="100"/>
        <w:rPr>
          <w:b/>
        </w:rPr>
      </w:pPr>
      <w:r w:rsidRPr="009D1E8C">
        <w:rPr>
          <w:b/>
        </w:rPr>
        <w:t>Scenario:</w:t>
      </w:r>
    </w:p>
    <w:p w14:paraId="0AA7B48C" w14:textId="77777777" w:rsidR="005D3F8A" w:rsidRDefault="00BF72D7" w:rsidP="009D1E8C">
      <w:pPr>
        <w:ind w:left="450"/>
      </w:pPr>
      <w:r>
        <w:t>In your first homework assignment, you created a program that counted the number of words and the frequency of each letter.  This assignment will leverage your code</w:t>
      </w:r>
      <w:r w:rsidR="00C86CD6">
        <w:t xml:space="preserve"> from that assignment</w:t>
      </w:r>
      <w:r>
        <w:t xml:space="preserve"> to read a file but with a modification.  Instead of counting the frequency of each letter, you are going to count the frequency of each word.  You will use a Binary Search Tree to </w:t>
      </w:r>
      <w:r w:rsidR="001872B9">
        <w:t>store each word along with its count</w:t>
      </w:r>
      <w:r w:rsidR="001D51D9">
        <w:t xml:space="preserve">.  </w:t>
      </w:r>
      <w:r w:rsidR="00995909">
        <w:t>This needs to be written using C++.</w:t>
      </w:r>
    </w:p>
    <w:p w14:paraId="5EC60585" w14:textId="77777777" w:rsidR="009D1E8C" w:rsidRDefault="009D1E8C" w:rsidP="009D1E8C"/>
    <w:p w14:paraId="6DCEB507" w14:textId="77777777"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14:paraId="2E03B518" w14:textId="77777777" w:rsidR="00525A71" w:rsidRDefault="001D51D9" w:rsidP="00525A71">
      <w:pPr>
        <w:pStyle w:val="ListParagraph"/>
        <w:numPr>
          <w:ilvl w:val="0"/>
          <w:numId w:val="2"/>
        </w:numPr>
      </w:pPr>
      <w:r>
        <w:t xml:space="preserve">Create a </w:t>
      </w:r>
      <w:r w:rsidR="001872B9">
        <w:t>templated Binary Search Tree class with the following methods</w:t>
      </w:r>
      <w:r w:rsidR="00DD643C">
        <w:t>.  You may need or find it easier to create private methods</w:t>
      </w:r>
      <w:r w:rsidR="0059272A">
        <w:t xml:space="preserve"> and variable</w:t>
      </w:r>
      <w:r w:rsidR="00DD643C">
        <w:t xml:space="preserve"> to simplify or eliminate duplicate code in the methods below</w:t>
      </w:r>
      <w:r w:rsidR="00794ECF">
        <w:t xml:space="preserve"> such as</w:t>
      </w:r>
      <w:r w:rsidR="0059272A">
        <w:t xml:space="preserve"> </w:t>
      </w:r>
      <w:proofErr w:type="spellStart"/>
      <w:r w:rsidR="00794ECF">
        <w:t>RotateRight</w:t>
      </w:r>
      <w:proofErr w:type="spellEnd"/>
      <w:r w:rsidR="00794ECF">
        <w:t xml:space="preserve">, </w:t>
      </w:r>
      <w:proofErr w:type="spellStart"/>
      <w:r w:rsidR="00794ECF">
        <w:t>RotateLeft</w:t>
      </w:r>
      <w:proofErr w:type="spellEnd"/>
      <w:r w:rsidR="00794ECF">
        <w:t xml:space="preserve"> or </w:t>
      </w:r>
      <w:proofErr w:type="spellStart"/>
      <w:r w:rsidR="00794ECF">
        <w:t>NodeHeight</w:t>
      </w:r>
      <w:proofErr w:type="spellEnd"/>
      <w:r w:rsidR="00DD643C">
        <w:t>.</w:t>
      </w:r>
    </w:p>
    <w:p w14:paraId="5F4734C1" w14:textId="77777777" w:rsidR="001872B9" w:rsidRDefault="001872B9" w:rsidP="001872B9">
      <w:pPr>
        <w:pStyle w:val="ListParagraph"/>
        <w:numPr>
          <w:ilvl w:val="1"/>
          <w:numId w:val="2"/>
        </w:numPr>
      </w:pPr>
      <w:r>
        <w:t>Constructor</w:t>
      </w:r>
    </w:p>
    <w:p w14:paraId="49BFC48D" w14:textId="77777777" w:rsidR="001872B9" w:rsidRDefault="001872B9" w:rsidP="001872B9">
      <w:pPr>
        <w:pStyle w:val="ListParagraph"/>
        <w:numPr>
          <w:ilvl w:val="1"/>
          <w:numId w:val="2"/>
        </w:numPr>
      </w:pPr>
      <w:r>
        <w:t>Destructor</w:t>
      </w:r>
    </w:p>
    <w:p w14:paraId="5CE43966" w14:textId="77777777" w:rsidR="001872B9" w:rsidRDefault="001872B9" w:rsidP="001872B9">
      <w:pPr>
        <w:pStyle w:val="ListParagraph"/>
        <w:numPr>
          <w:ilvl w:val="1"/>
          <w:numId w:val="2"/>
        </w:numPr>
      </w:pPr>
      <w:r>
        <w:t>Insert – accepts a value, create</w:t>
      </w:r>
      <w:r w:rsidR="0059272A">
        <w:t>s</w:t>
      </w:r>
      <w:r>
        <w:t xml:space="preserve"> a node and insert</w:t>
      </w:r>
      <w:r w:rsidR="0059272A">
        <w:t>s</w:t>
      </w:r>
      <w:r>
        <w:t xml:space="preserve"> the node into the tree in the appropriate location.</w:t>
      </w:r>
      <w:r w:rsidR="00DD643C">
        <w:t xml:space="preserve">  This should rebalance the tree as </w:t>
      </w:r>
      <w:proofErr w:type="gramStart"/>
      <w:r w:rsidR="00DD643C">
        <w:t>necessary</w:t>
      </w:r>
      <w:proofErr w:type="gramEnd"/>
      <w:r w:rsidR="00DD643C">
        <w:t xml:space="preserve"> so the tree remains balanced at all times.</w:t>
      </w:r>
      <w:r w:rsidR="0059272A">
        <w:t xml:space="preserve">  If the value already exists in the tree, this should throw an error.</w:t>
      </w:r>
    </w:p>
    <w:p w14:paraId="3A7AF8A3" w14:textId="77777777" w:rsidR="001872B9" w:rsidRDefault="001872B9" w:rsidP="001872B9">
      <w:pPr>
        <w:pStyle w:val="ListParagraph"/>
        <w:numPr>
          <w:ilvl w:val="1"/>
          <w:numId w:val="2"/>
        </w:numPr>
      </w:pPr>
      <w:r>
        <w:t>Find – accepts a value, locate</w:t>
      </w:r>
      <w:r w:rsidR="0059272A">
        <w:t>s</w:t>
      </w:r>
      <w:r>
        <w:t xml:space="preserve"> the value in the tree and return</w:t>
      </w:r>
      <w:r w:rsidR="0059272A">
        <w:t>s</w:t>
      </w:r>
      <w:r>
        <w:t xml:space="preserve"> a pointer to the node.  If the value isn’t in the tree, it will return a null pointer.</w:t>
      </w:r>
    </w:p>
    <w:p w14:paraId="1AA1655A" w14:textId="77777777" w:rsidR="001872B9" w:rsidRDefault="001872B9" w:rsidP="001872B9">
      <w:pPr>
        <w:pStyle w:val="ListParagraph"/>
        <w:numPr>
          <w:ilvl w:val="1"/>
          <w:numId w:val="2"/>
        </w:numPr>
      </w:pPr>
      <w:r>
        <w:t>Size – returns the number of elements in the tree as an integer.</w:t>
      </w:r>
    </w:p>
    <w:p w14:paraId="3CB9E2E5" w14:textId="77777777" w:rsidR="001872B9" w:rsidRDefault="00284E82" w:rsidP="001872B9">
      <w:pPr>
        <w:pStyle w:val="ListParagraph"/>
        <w:numPr>
          <w:ilvl w:val="1"/>
          <w:numId w:val="2"/>
        </w:numPr>
      </w:pPr>
      <w:proofErr w:type="spellStart"/>
      <w:r>
        <w:t>GetAllAscending</w:t>
      </w:r>
      <w:proofErr w:type="spellEnd"/>
      <w:r w:rsidR="001872B9">
        <w:t xml:space="preserve"> – returns a</w:t>
      </w:r>
      <w:r>
        <w:t>n array with each node stored in order from smallest to largest (based on the sorting value, not the other data in the node).</w:t>
      </w:r>
    </w:p>
    <w:p w14:paraId="424243AF" w14:textId="77777777" w:rsidR="001872B9" w:rsidRDefault="00284E82" w:rsidP="001872B9">
      <w:pPr>
        <w:pStyle w:val="ListParagraph"/>
        <w:numPr>
          <w:ilvl w:val="1"/>
          <w:numId w:val="2"/>
        </w:numPr>
      </w:pPr>
      <w:proofErr w:type="spellStart"/>
      <w:r>
        <w:t>GetAllDescending</w:t>
      </w:r>
      <w:proofErr w:type="spellEnd"/>
      <w:r w:rsidR="001872B9">
        <w:t xml:space="preserve"> – </w:t>
      </w:r>
      <w:r>
        <w:t>returns an array with each node stored in order from largest to smallest (based on the sorting value, not the other data in the node).</w:t>
      </w:r>
    </w:p>
    <w:p w14:paraId="032B57E9" w14:textId="77777777" w:rsidR="001872B9" w:rsidRDefault="001872B9" w:rsidP="001872B9">
      <w:pPr>
        <w:pStyle w:val="ListParagraph"/>
        <w:numPr>
          <w:ilvl w:val="1"/>
          <w:numId w:val="2"/>
        </w:numPr>
      </w:pPr>
      <w:proofErr w:type="spellStart"/>
      <w:r>
        <w:t>EmptyTree</w:t>
      </w:r>
      <w:proofErr w:type="spellEnd"/>
      <w:r>
        <w:t xml:space="preserve"> – removes all nodes in the tree in a way to avoid memory leaks.</w:t>
      </w:r>
    </w:p>
    <w:p w14:paraId="30D83620" w14:textId="77777777" w:rsidR="001872B9" w:rsidRDefault="00DD643C" w:rsidP="001872B9">
      <w:pPr>
        <w:pStyle w:val="ListParagraph"/>
        <w:numPr>
          <w:ilvl w:val="1"/>
          <w:numId w:val="2"/>
        </w:numPr>
      </w:pPr>
      <w:r>
        <w:t xml:space="preserve">Remove – accepts a value, finds the value and removes it from the tree.  A pointer to the removed node is returned.  </w:t>
      </w:r>
      <w:r w:rsidR="0059272A">
        <w:t>Th</w:t>
      </w:r>
      <w:r>
        <w:t xml:space="preserve">is should rebalance the tree as </w:t>
      </w:r>
      <w:proofErr w:type="gramStart"/>
      <w:r>
        <w:t>necessary</w:t>
      </w:r>
      <w:proofErr w:type="gramEnd"/>
      <w:r>
        <w:t xml:space="preserve"> so the tree remains balanced at all times.</w:t>
      </w:r>
    </w:p>
    <w:p w14:paraId="71A1311B" w14:textId="77777777" w:rsidR="00BE28BE" w:rsidRDefault="00DD643C" w:rsidP="00794ECF">
      <w:pPr>
        <w:pStyle w:val="ListParagraph"/>
        <w:numPr>
          <w:ilvl w:val="0"/>
          <w:numId w:val="2"/>
        </w:numPr>
      </w:pPr>
      <w:r>
        <w:t>Modify your program from Homework 1 to read the input file and count the frequency of each word using the Binary Search Tree in step 1</w:t>
      </w:r>
      <w:r w:rsidR="00106215">
        <w:t>.</w:t>
      </w:r>
      <w:r>
        <w:t xml:space="preserve">  This is likely not the best data structure for performing this function but this is the data structure we are currently learning about so we will use it.  </w:t>
      </w:r>
      <w:r w:rsidR="00284E82">
        <w:t>Your program should create a class made up of a string and an int</w:t>
      </w:r>
      <w:r w:rsidR="00F957AE">
        <w:t xml:space="preserve"> that will be used as the type of the templated Binary Search Tree.  </w:t>
      </w:r>
      <w:r w:rsidR="00F0468F">
        <w:t xml:space="preserve">The string will be the word you are reading in and should be the key you are comparing at each level.  The int is the count for that word.  </w:t>
      </w:r>
      <w:r w:rsidR="0059272A">
        <w:t xml:space="preserve">You may need to overload &lt;, &gt; and/or == operators for this class to be used in your Tree.  </w:t>
      </w:r>
      <w:r w:rsidR="00F957AE">
        <w:t xml:space="preserve">You can use the Find function to find the word in the tree then update the count </w:t>
      </w:r>
      <w:r w:rsidR="0059272A">
        <w:t>via</w:t>
      </w:r>
      <w:r w:rsidR="00F957AE">
        <w:t xml:space="preserve"> the returned node</w:t>
      </w:r>
      <w:r w:rsidR="0059272A">
        <w:t xml:space="preserve"> pointer</w:t>
      </w:r>
      <w:r w:rsidR="00F957AE">
        <w:t xml:space="preserve">.  If Find returns a null </w:t>
      </w:r>
      <w:r w:rsidR="00F957AE">
        <w:lastRenderedPageBreak/>
        <w:t>pointer, you will need to call Insert.</w:t>
      </w:r>
      <w:r w:rsidR="00F0468F">
        <w:t xml:space="preserve">  Once the file is read and loaded to the tree, let the user search for a word. If it is found, return the count.  If it is not, indicate such.  Also, allow the user to see a list of all words with count in alphabetic order both ascending and descending (Task 1 part f and g)</w:t>
      </w:r>
    </w:p>
    <w:p w14:paraId="4FE5D497" w14:textId="77777777" w:rsidR="00525A71" w:rsidRDefault="00525A71" w:rsidP="00525A71"/>
    <w:p w14:paraId="3F198164" w14:textId="77777777"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14:paraId="5085BFAE" w14:textId="77777777"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14:paraId="361754B2" w14:textId="77777777"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 w:rsidRPr="00527216">
        <w:t xml:space="preserve">The </w:t>
      </w:r>
      <w:r>
        <w:t>name of all group members (minimum 2 members, maximum 4 members).</w:t>
      </w:r>
    </w:p>
    <w:p w14:paraId="38190C61" w14:textId="77777777" w:rsidR="00B766D7" w:rsidRDefault="00527216" w:rsidP="00794ECF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14:paraId="33FCA54E" w14:textId="77777777"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What each group member contributed.  If the contributions are not equitable, what portion of the grade each group member should receive.</w:t>
      </w:r>
    </w:p>
    <w:p w14:paraId="7E5E606C" w14:textId="617F48E9" w:rsidR="00527216" w:rsidRPr="00527216" w:rsidRDefault="00527216" w:rsidP="00527216">
      <w:pPr>
        <w:spacing w:before="100" w:after="100"/>
      </w:pPr>
      <w:r>
        <w:t xml:space="preserve">Submission should be submitted via </w:t>
      </w:r>
      <w:r w:rsidR="00C271FA">
        <w:t>Canvas.</w:t>
      </w:r>
    </w:p>
    <w:p w14:paraId="05A60D31" w14:textId="77777777" w:rsidR="003F1225" w:rsidRDefault="003F1225" w:rsidP="003F1225">
      <w:pPr>
        <w:spacing w:before="100" w:after="100"/>
        <w:rPr>
          <w:b/>
        </w:rPr>
      </w:pPr>
    </w:p>
    <w:p w14:paraId="4E54D150" w14:textId="77777777" w:rsidR="003F1225" w:rsidRDefault="003F1225" w:rsidP="003F1225">
      <w:pPr>
        <w:spacing w:before="100" w:after="100"/>
      </w:pPr>
      <w:r>
        <w:rPr>
          <w:b/>
        </w:rPr>
        <w:t>Grading:</w:t>
      </w:r>
    </w:p>
    <w:p w14:paraId="26EED2F7" w14:textId="77777777"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>
        <w:rPr>
          <w:rFonts w:ascii="Arial" w:eastAsia="Arial" w:hAnsi="Arial" w:cs="Arial"/>
        </w:rPr>
        <w:t xml:space="preserve">% - </w:t>
      </w:r>
      <w:proofErr w:type="spellStart"/>
      <w:r w:rsidR="00794ECF">
        <w:rPr>
          <w:rFonts w:ascii="Arial" w:eastAsia="Arial" w:hAnsi="Arial" w:cs="Arial"/>
        </w:rPr>
        <w:t>BinarySearchTree</w:t>
      </w:r>
      <w:proofErr w:type="spellEnd"/>
      <w:r w:rsidR="00240068">
        <w:rPr>
          <w:rFonts w:ascii="Arial" w:eastAsia="Arial" w:hAnsi="Arial" w:cs="Arial"/>
        </w:rPr>
        <w:t xml:space="preserve"> class </w:t>
      </w:r>
      <w:r w:rsidR="0059272A">
        <w:rPr>
          <w:rFonts w:ascii="Arial" w:eastAsia="Arial" w:hAnsi="Arial" w:cs="Arial"/>
        </w:rPr>
        <w:t xml:space="preserve">functions </w:t>
      </w:r>
      <w:r w:rsidR="00284E82">
        <w:rPr>
          <w:rFonts w:ascii="Arial" w:eastAsia="Arial" w:hAnsi="Arial" w:cs="Arial"/>
        </w:rPr>
        <w:t>I</w:t>
      </w:r>
      <w:r w:rsidR="00794ECF">
        <w:rPr>
          <w:rFonts w:ascii="Arial" w:eastAsia="Arial" w:hAnsi="Arial" w:cs="Arial"/>
        </w:rPr>
        <w:t xml:space="preserve">nsert, </w:t>
      </w:r>
      <w:r w:rsidR="00284E82">
        <w:rPr>
          <w:rFonts w:ascii="Arial" w:eastAsia="Arial" w:hAnsi="Arial" w:cs="Arial"/>
        </w:rPr>
        <w:t>F</w:t>
      </w:r>
      <w:r w:rsidR="00794ECF">
        <w:rPr>
          <w:rFonts w:ascii="Arial" w:eastAsia="Arial" w:hAnsi="Arial" w:cs="Arial"/>
        </w:rPr>
        <w:t xml:space="preserve">ind and </w:t>
      </w:r>
      <w:r w:rsidR="00284E82">
        <w:rPr>
          <w:rFonts w:ascii="Arial" w:eastAsia="Arial" w:hAnsi="Arial" w:cs="Arial"/>
        </w:rPr>
        <w:t>Remove work correctly (excepting for keeping the tree balanced)</w:t>
      </w:r>
      <w:r w:rsidR="0059272A">
        <w:rPr>
          <w:rFonts w:ascii="Arial" w:eastAsia="Arial" w:hAnsi="Arial" w:cs="Arial"/>
        </w:rPr>
        <w:t xml:space="preserve"> including avoiding memory leaks</w:t>
      </w:r>
      <w:r w:rsidR="00240068">
        <w:rPr>
          <w:rFonts w:ascii="Arial" w:eastAsia="Arial" w:hAnsi="Arial" w:cs="Arial"/>
        </w:rPr>
        <w:t>.</w:t>
      </w:r>
    </w:p>
    <w:p w14:paraId="33200C99" w14:textId="77777777"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 w:rsidRPr="003F1225">
        <w:rPr>
          <w:rFonts w:ascii="Arial" w:eastAsia="Arial" w:hAnsi="Arial" w:cs="Arial"/>
        </w:rPr>
        <w:t xml:space="preserve">% - </w:t>
      </w:r>
      <w:proofErr w:type="spellStart"/>
      <w:r w:rsidR="00284E82">
        <w:rPr>
          <w:rFonts w:ascii="Arial" w:eastAsia="Arial" w:hAnsi="Arial" w:cs="Arial"/>
        </w:rPr>
        <w:t>BinarySearchTree</w:t>
      </w:r>
      <w:proofErr w:type="spellEnd"/>
      <w:r w:rsidR="00284E82">
        <w:rPr>
          <w:rFonts w:ascii="Arial" w:eastAsia="Arial" w:hAnsi="Arial" w:cs="Arial"/>
        </w:rPr>
        <w:t xml:space="preserve"> stays </w:t>
      </w:r>
      <w:proofErr w:type="gramStart"/>
      <w:r w:rsidR="00284E82">
        <w:rPr>
          <w:rFonts w:ascii="Arial" w:eastAsia="Arial" w:hAnsi="Arial" w:cs="Arial"/>
        </w:rPr>
        <w:t>balanced at all time</w:t>
      </w:r>
      <w:r>
        <w:rPr>
          <w:rFonts w:ascii="Arial" w:eastAsia="Arial" w:hAnsi="Arial" w:cs="Arial"/>
        </w:rPr>
        <w:t>s</w:t>
      </w:r>
      <w:proofErr w:type="gramEnd"/>
      <w:r w:rsidR="00284E82">
        <w:rPr>
          <w:rFonts w:ascii="Arial" w:eastAsia="Arial" w:hAnsi="Arial" w:cs="Arial"/>
        </w:rPr>
        <w:t xml:space="preserve"> with a difference of the longest path to a leaf and the shortest path to a leaf no greater than 2.</w:t>
      </w:r>
    </w:p>
    <w:p w14:paraId="6F900C44" w14:textId="77777777" w:rsidR="003F1225" w:rsidRP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 xml:space="preserve">The other required functions of the </w:t>
      </w:r>
      <w:proofErr w:type="spellStart"/>
      <w:r w:rsidR="00284E82">
        <w:rPr>
          <w:rFonts w:ascii="Arial" w:eastAsia="Arial" w:hAnsi="Arial" w:cs="Arial"/>
        </w:rPr>
        <w:t>BinarySearchTree</w:t>
      </w:r>
      <w:proofErr w:type="spellEnd"/>
      <w:r w:rsidR="00284E82">
        <w:rPr>
          <w:rFonts w:ascii="Arial" w:eastAsia="Arial" w:hAnsi="Arial" w:cs="Arial"/>
        </w:rPr>
        <w:t xml:space="preserve"> work correctly</w:t>
      </w:r>
      <w:r w:rsidR="0059272A">
        <w:rPr>
          <w:rFonts w:ascii="Arial" w:eastAsia="Arial" w:hAnsi="Arial" w:cs="Arial"/>
        </w:rPr>
        <w:t xml:space="preserve"> including avoiding memory leaks</w:t>
      </w:r>
      <w:r w:rsidR="00284E82">
        <w:rPr>
          <w:rFonts w:ascii="Arial" w:eastAsia="Arial" w:hAnsi="Arial" w:cs="Arial"/>
        </w:rPr>
        <w:t>.</w:t>
      </w:r>
    </w:p>
    <w:p w14:paraId="04337FDF" w14:textId="77777777" w:rsidR="003F1225" w:rsidRPr="00F957AE" w:rsidRDefault="00B766D7" w:rsidP="00B766D7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10</w:t>
      </w:r>
      <w:r w:rsidR="003F1225">
        <w:rPr>
          <w:rFonts w:ascii="Arial" w:eastAsia="Arial" w:hAnsi="Arial" w:cs="Arial"/>
        </w:rPr>
        <w:t>% -</w:t>
      </w:r>
      <w:r w:rsidR="00F957AE">
        <w:rPr>
          <w:rFonts w:ascii="Arial" w:eastAsia="Arial" w:hAnsi="Arial" w:cs="Arial"/>
        </w:rPr>
        <w:t xml:space="preserve"> Your main code correctly reads the input files and creates a Binary Search Tree.</w:t>
      </w:r>
    </w:p>
    <w:p w14:paraId="46BD4888" w14:textId="77777777" w:rsidR="00F957AE" w:rsidRPr="003F1225" w:rsidRDefault="00F957AE" w:rsidP="00B766D7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5% - Your main code correctly </w:t>
      </w:r>
      <w:r w:rsidR="00F0468F">
        <w:rPr>
          <w:rFonts w:ascii="Arial" w:eastAsia="Arial" w:hAnsi="Arial" w:cs="Arial"/>
        </w:rPr>
        <w:t>Allows the user to search for words and returns the correct result and outputs the full list in ascending and descending order.</w:t>
      </w:r>
    </w:p>
    <w:p w14:paraId="1F159E1B" w14:textId="57FE0970" w:rsidR="00525A71" w:rsidRDefault="003F1225" w:rsidP="00766663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0% - </w:t>
      </w:r>
      <w:r w:rsidR="00766663">
        <w:rPr>
          <w:rFonts w:ascii="Arial" w:eastAsia="Arial" w:hAnsi="Arial" w:cs="Arial"/>
        </w:rPr>
        <w:t>For report.</w:t>
      </w:r>
    </w:p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D40C7" w14:textId="77777777" w:rsidR="003D1BB2" w:rsidRDefault="003D1BB2" w:rsidP="00525A71">
      <w:r>
        <w:separator/>
      </w:r>
    </w:p>
  </w:endnote>
  <w:endnote w:type="continuationSeparator" w:id="0">
    <w:p w14:paraId="462D4CC4" w14:textId="77777777" w:rsidR="003D1BB2" w:rsidRDefault="003D1BB2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3516D" w14:textId="77777777" w:rsidR="003D1BB2" w:rsidRDefault="003D1BB2" w:rsidP="00525A71">
      <w:r>
        <w:separator/>
      </w:r>
    </w:p>
  </w:footnote>
  <w:footnote w:type="continuationSeparator" w:id="0">
    <w:p w14:paraId="2E3B5F23" w14:textId="77777777" w:rsidR="003D1BB2" w:rsidRDefault="003D1BB2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0D6863"/>
    <w:rsid w:val="00106215"/>
    <w:rsid w:val="00153ACE"/>
    <w:rsid w:val="001872B9"/>
    <w:rsid w:val="001D51D9"/>
    <w:rsid w:val="00202B7E"/>
    <w:rsid w:val="00240068"/>
    <w:rsid w:val="00284E82"/>
    <w:rsid w:val="00313A49"/>
    <w:rsid w:val="003A5539"/>
    <w:rsid w:val="003D1BB2"/>
    <w:rsid w:val="003F1225"/>
    <w:rsid w:val="00402B1E"/>
    <w:rsid w:val="0047286D"/>
    <w:rsid w:val="00525A71"/>
    <w:rsid w:val="00527216"/>
    <w:rsid w:val="00547DDE"/>
    <w:rsid w:val="00550A54"/>
    <w:rsid w:val="0059272A"/>
    <w:rsid w:val="00684043"/>
    <w:rsid w:val="00696164"/>
    <w:rsid w:val="006E7980"/>
    <w:rsid w:val="00732446"/>
    <w:rsid w:val="00766663"/>
    <w:rsid w:val="00794ECF"/>
    <w:rsid w:val="007A3FD2"/>
    <w:rsid w:val="007E2D03"/>
    <w:rsid w:val="00865E12"/>
    <w:rsid w:val="00995909"/>
    <w:rsid w:val="009D1E8C"/>
    <w:rsid w:val="00AD6718"/>
    <w:rsid w:val="00B503FB"/>
    <w:rsid w:val="00B766D7"/>
    <w:rsid w:val="00BE28BE"/>
    <w:rsid w:val="00BF72D7"/>
    <w:rsid w:val="00C271FA"/>
    <w:rsid w:val="00C701A2"/>
    <w:rsid w:val="00C86CD6"/>
    <w:rsid w:val="00CA29AA"/>
    <w:rsid w:val="00CA68FB"/>
    <w:rsid w:val="00CA6EB9"/>
    <w:rsid w:val="00CC2CC1"/>
    <w:rsid w:val="00CC7724"/>
    <w:rsid w:val="00D43019"/>
    <w:rsid w:val="00DD643C"/>
    <w:rsid w:val="00EC6F2C"/>
    <w:rsid w:val="00F0468F"/>
    <w:rsid w:val="00F202AF"/>
    <w:rsid w:val="00F9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C92CB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097F2-02E2-445E-8F7B-AB37A28FE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4</cp:revision>
  <cp:lastPrinted>2017-01-20T17:54:00Z</cp:lastPrinted>
  <dcterms:created xsi:type="dcterms:W3CDTF">2020-03-12T20:59:00Z</dcterms:created>
  <dcterms:modified xsi:type="dcterms:W3CDTF">2022-03-21T16:09:00Z</dcterms:modified>
</cp:coreProperties>
</file>